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5"/>
        <w:tblW w:w="0" w:type="auto"/>
        <w:tblInd w:w="5665" w:type="dxa"/>
        <w:tblLook w:val="04A0" w:firstRow="1" w:lastRow="0" w:firstColumn="1" w:lastColumn="0" w:noHBand="0" w:noVBand="1"/>
      </w:tblPr>
      <w:tblGrid>
        <w:gridCol w:w="3680"/>
      </w:tblGrid>
      <w:tr w:rsidR="003F0659" w:rsidTr="003F0659"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</w:tcPr>
          <w:p w:rsidR="003F0659" w:rsidRDefault="003F0659" w:rsidP="003F0659">
            <w:pPr>
              <w:jc w:val="both"/>
              <w:rPr>
                <w:rFonts w:ascii="Times New Roman" w:eastAsia="Times New Roman" w:hAnsi="Times New Roman" w:cs="Times New Roman"/>
                <w:color w:val="151515"/>
                <w:sz w:val="24"/>
                <w:szCs w:val="24"/>
                <w:lang w:eastAsia="ru-RU"/>
              </w:rPr>
            </w:pPr>
            <w:bookmarkStart w:id="0" w:name="_GoBack"/>
            <w:bookmarkEnd w:id="0"/>
          </w:p>
        </w:tc>
      </w:tr>
    </w:tbl>
    <w:p w:rsidR="009D062E" w:rsidRPr="00B00187" w:rsidRDefault="006D2612" w:rsidP="003F0659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</w:pPr>
      <w:r w:rsidRPr="006D2612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В Международной образовательной корпорации, состоится защита диссертации на соискание степени доктора философии (</w:t>
      </w:r>
      <w:proofErr w:type="spellStart"/>
      <w:r w:rsidRPr="006D2612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PhD</w:t>
      </w:r>
      <w:proofErr w:type="spellEnd"/>
      <w:r w:rsidRPr="006D2612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) </w:t>
      </w:r>
      <w:r w:rsidR="003F0659" w:rsidRPr="003F0659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защит</w:t>
      </w:r>
      <w:r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а</w:t>
      </w:r>
      <w:r w:rsidR="003F0659" w:rsidRPr="003F0659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 диссертации на соискание степени доктора философии (</w:t>
      </w:r>
      <w:proofErr w:type="spellStart"/>
      <w:proofErr w:type="gramStart"/>
      <w:r w:rsidR="003F0659" w:rsidRPr="003F0659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PhD</w:t>
      </w:r>
      <w:proofErr w:type="spellEnd"/>
      <w:r w:rsidR="003F0659" w:rsidRPr="003F0659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)</w:t>
      </w:r>
      <w:r w:rsidR="003F0659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 </w:t>
      </w:r>
      <w:r w:rsidR="009D062E"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 </w:t>
      </w:r>
      <w:proofErr w:type="spellStart"/>
      <w:r w:rsidR="009D062E" w:rsidRPr="00B00187">
        <w:rPr>
          <w:rFonts w:ascii="Times New Roman" w:eastAsia="Times New Roman" w:hAnsi="Times New Roman" w:cs="Times New Roman"/>
          <w:b/>
          <w:bCs/>
          <w:color w:val="151515"/>
          <w:sz w:val="24"/>
          <w:szCs w:val="24"/>
          <w:lang w:eastAsia="ru-RU"/>
        </w:rPr>
        <w:t>Турекуловой</w:t>
      </w:r>
      <w:proofErr w:type="spellEnd"/>
      <w:proofErr w:type="gramEnd"/>
      <w:r w:rsidR="009D062E" w:rsidRPr="00B00187">
        <w:rPr>
          <w:rFonts w:ascii="Times New Roman" w:eastAsia="Times New Roman" w:hAnsi="Times New Roman" w:cs="Times New Roman"/>
          <w:b/>
          <w:bCs/>
          <w:color w:val="151515"/>
          <w:sz w:val="24"/>
          <w:szCs w:val="24"/>
          <w:lang w:eastAsia="ru-RU"/>
        </w:rPr>
        <w:t xml:space="preserve"> Алины </w:t>
      </w:r>
      <w:proofErr w:type="spellStart"/>
      <w:r w:rsidR="009D062E" w:rsidRPr="00B00187">
        <w:rPr>
          <w:rFonts w:ascii="Times New Roman" w:eastAsia="Times New Roman" w:hAnsi="Times New Roman" w:cs="Times New Roman"/>
          <w:b/>
          <w:bCs/>
          <w:color w:val="151515"/>
          <w:sz w:val="24"/>
          <w:szCs w:val="24"/>
          <w:lang w:eastAsia="ru-RU"/>
        </w:rPr>
        <w:t>Искандеровны</w:t>
      </w:r>
      <w:proofErr w:type="spellEnd"/>
      <w:r w:rsidR="009D062E" w:rsidRPr="00B00187">
        <w:rPr>
          <w:rFonts w:ascii="Times New Roman" w:eastAsia="Times New Roman" w:hAnsi="Times New Roman" w:cs="Times New Roman"/>
          <w:b/>
          <w:bCs/>
          <w:color w:val="151515"/>
          <w:sz w:val="24"/>
          <w:szCs w:val="24"/>
          <w:lang w:eastAsia="ru-RU"/>
        </w:rPr>
        <w:t xml:space="preserve"> </w:t>
      </w:r>
      <w:r w:rsidR="009D062E"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на тему «Теоретические и технологические аспекты свето-динамических трансформаций в </w:t>
      </w:r>
      <w:r w:rsidR="00FB5F65"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архитектуре» по</w:t>
      </w:r>
      <w:r w:rsidR="009D062E"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 специальности 6D042000 – «Архитектура».</w:t>
      </w:r>
    </w:p>
    <w:p w:rsidR="009D062E" w:rsidRPr="00B00187" w:rsidRDefault="009D062E" w:rsidP="003F0659">
      <w:pPr>
        <w:shd w:val="clear" w:color="auto" w:fill="FFFFFF"/>
        <w:tabs>
          <w:tab w:val="left" w:pos="0"/>
        </w:tabs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</w:pPr>
      <w:r w:rsidRPr="00B00187">
        <w:rPr>
          <w:rFonts w:ascii="Times New Roman" w:eastAsia="Times New Roman" w:hAnsi="Times New Roman" w:cs="Times New Roman"/>
          <w:b/>
          <w:color w:val="151515"/>
          <w:sz w:val="24"/>
          <w:szCs w:val="24"/>
          <w:lang w:eastAsia="ru-RU"/>
        </w:rPr>
        <w:t>Язык защиты:</w:t>
      </w:r>
      <w:r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 русский.</w:t>
      </w:r>
    </w:p>
    <w:p w:rsidR="009D062E" w:rsidRPr="00B00187" w:rsidRDefault="009D062E" w:rsidP="003F0659">
      <w:pPr>
        <w:shd w:val="clear" w:color="auto" w:fill="FFFFFF"/>
        <w:tabs>
          <w:tab w:val="left" w:pos="0"/>
        </w:tabs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</w:pPr>
      <w:r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Диссертация выполнена на Факультете Архитектуры Международной образовательной корпорации.</w:t>
      </w:r>
    </w:p>
    <w:p w:rsidR="004B0177" w:rsidRPr="00B00187" w:rsidRDefault="004B0177" w:rsidP="003F0659">
      <w:pPr>
        <w:shd w:val="clear" w:color="auto" w:fill="FFFFFF"/>
        <w:tabs>
          <w:tab w:val="left" w:pos="0"/>
        </w:tabs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</w:pPr>
      <w:r w:rsidRPr="00B00187">
        <w:rPr>
          <w:rFonts w:ascii="Times New Roman" w:eastAsia="Times New Roman" w:hAnsi="Times New Roman" w:cs="Times New Roman"/>
          <w:b/>
          <w:bCs/>
          <w:color w:val="151515"/>
          <w:sz w:val="24"/>
          <w:szCs w:val="24"/>
          <w:lang w:eastAsia="ru-RU"/>
        </w:rPr>
        <w:t>Официальные рецензенты:</w:t>
      </w:r>
    </w:p>
    <w:p w:rsidR="00D1369A" w:rsidRDefault="004B0177" w:rsidP="003F0659">
      <w:pPr>
        <w:shd w:val="clear" w:color="auto" w:fill="FFFFFF"/>
        <w:tabs>
          <w:tab w:val="left" w:pos="0"/>
        </w:tabs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</w:pPr>
      <w:r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1</w:t>
      </w:r>
      <w:r w:rsidRPr="00B00187">
        <w:rPr>
          <w:rFonts w:ascii="Times New Roman" w:hAnsi="Times New Roman" w:cs="Times New Roman"/>
        </w:rPr>
        <w:t>.</w:t>
      </w:r>
      <w:r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 </w:t>
      </w:r>
      <w:proofErr w:type="spellStart"/>
      <w:r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Муксинов</w:t>
      </w:r>
      <w:proofErr w:type="spellEnd"/>
      <w:r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 Равиль </w:t>
      </w:r>
      <w:proofErr w:type="spellStart"/>
      <w:r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Мунирович</w:t>
      </w:r>
      <w:proofErr w:type="spellEnd"/>
      <w:r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 - доктор архитектуры, профессор, декан факультета Архитектуры, дизайна и строительства Кыргызско-Российского Славянского Университета (г.</w:t>
      </w:r>
      <w:r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 Бишкек, Республика Кыргызстан)</w:t>
      </w:r>
      <w:r w:rsidR="00D1369A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;</w:t>
      </w:r>
      <w:r w:rsidRPr="004B017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 </w:t>
      </w:r>
    </w:p>
    <w:p w:rsidR="004B0177" w:rsidRPr="00FB5F65" w:rsidRDefault="004B0177" w:rsidP="003F0659">
      <w:pPr>
        <w:shd w:val="clear" w:color="auto" w:fill="FFFFFF"/>
        <w:tabs>
          <w:tab w:val="left" w:pos="0"/>
        </w:tabs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</w:pPr>
      <w:r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2.</w:t>
      </w:r>
      <w:r w:rsidRPr="00FB5F65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 </w:t>
      </w:r>
      <w:r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Мамедов Сеймур </w:t>
      </w:r>
      <w:proofErr w:type="spellStart"/>
      <w:r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Этибар</w:t>
      </w:r>
      <w:proofErr w:type="spellEnd"/>
      <w:r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 </w:t>
      </w:r>
      <w:proofErr w:type="spellStart"/>
      <w:r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Оглы</w:t>
      </w:r>
      <w:proofErr w:type="spellEnd"/>
      <w:r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 - доктор философии (</w:t>
      </w:r>
      <w:proofErr w:type="spellStart"/>
      <w:r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PhD</w:t>
      </w:r>
      <w:proofErr w:type="spellEnd"/>
      <w:r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),</w:t>
      </w:r>
      <w:r w:rsidRPr="00B00187">
        <w:rPr>
          <w:rFonts w:ascii="Times New Roman" w:hAnsi="Times New Roman" w:cs="Times New Roman"/>
        </w:rPr>
        <w:t xml:space="preserve"> </w:t>
      </w:r>
      <w:r w:rsidRPr="009F6913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старший преподаватель кафедры Архитектура и дизайн, Факультет Управления земельными ресурсами, архитектуры и дизайна, Казахский Агротехнический университет им. С. Сейфуллина</w:t>
      </w:r>
      <w:r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 (</w:t>
      </w:r>
      <w:r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г. </w:t>
      </w:r>
      <w:proofErr w:type="spellStart"/>
      <w:r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Нур</w:t>
      </w:r>
      <w:proofErr w:type="spellEnd"/>
      <w:r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-Султан, </w:t>
      </w:r>
      <w:r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Республика Казахстан</w:t>
      </w:r>
      <w:r w:rsidR="00D1369A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).</w:t>
      </w:r>
      <w:r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 </w:t>
      </w:r>
    </w:p>
    <w:p w:rsidR="001D7115" w:rsidRPr="001D7115" w:rsidRDefault="001D7115" w:rsidP="001D7115">
      <w:pPr>
        <w:shd w:val="clear" w:color="auto" w:fill="FFFFFF"/>
        <w:tabs>
          <w:tab w:val="left" w:pos="0"/>
        </w:tabs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color w:val="151515"/>
          <w:sz w:val="24"/>
          <w:szCs w:val="24"/>
          <w:lang w:eastAsia="ru-RU"/>
        </w:rPr>
      </w:pPr>
      <w:r w:rsidRPr="001D7115">
        <w:rPr>
          <w:rFonts w:ascii="Times New Roman" w:eastAsia="Times New Roman" w:hAnsi="Times New Roman" w:cs="Times New Roman"/>
          <w:b/>
          <w:color w:val="151515"/>
          <w:sz w:val="24"/>
          <w:szCs w:val="24"/>
          <w:lang w:eastAsia="ru-RU"/>
        </w:rPr>
        <w:t>Научные консультанты:</w:t>
      </w:r>
    </w:p>
    <w:p w:rsidR="001D7115" w:rsidRPr="001D7115" w:rsidRDefault="001D7115" w:rsidP="001D7115">
      <w:pPr>
        <w:shd w:val="clear" w:color="auto" w:fill="FFFFFF"/>
        <w:tabs>
          <w:tab w:val="left" w:pos="0"/>
        </w:tabs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</w:pPr>
      <w:r w:rsidRPr="001D7115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1. Самойлов Константин Иванович - доктор архитектуры, ассоциированный профессор Факультета Архитектуры Международной образовательной корпорации (г. Алматы, Казахстан); </w:t>
      </w:r>
    </w:p>
    <w:p w:rsidR="009842C6" w:rsidRDefault="001D7115" w:rsidP="001D7115">
      <w:pPr>
        <w:shd w:val="clear" w:color="auto" w:fill="FFFFFF"/>
        <w:tabs>
          <w:tab w:val="left" w:pos="0"/>
        </w:tabs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</w:pPr>
      <w:r w:rsidRPr="001D7115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2. </w:t>
      </w:r>
      <w:proofErr w:type="spellStart"/>
      <w:r w:rsidRPr="001D7115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Ковачев</w:t>
      </w:r>
      <w:proofErr w:type="spellEnd"/>
      <w:r w:rsidRPr="001D7115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 </w:t>
      </w:r>
      <w:proofErr w:type="spellStart"/>
      <w:r w:rsidRPr="001D7115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Атанас</w:t>
      </w:r>
      <w:proofErr w:type="spellEnd"/>
      <w:r w:rsidRPr="001D7115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 Димитров - доктор архитектурных наук, профессор, член-корреспондент Болгарской академии наук (БАН), заведующий кафедрой «Архитектуры и </w:t>
      </w:r>
      <w:proofErr w:type="spellStart"/>
      <w:r w:rsidRPr="001D7115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Урбанистики</w:t>
      </w:r>
      <w:proofErr w:type="spellEnd"/>
      <w:r w:rsidRPr="001D7115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» </w:t>
      </w:r>
      <w:proofErr w:type="spellStart"/>
      <w:r w:rsidRPr="001D7115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Варненского</w:t>
      </w:r>
      <w:proofErr w:type="spellEnd"/>
      <w:r w:rsidRPr="001D7115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 свободного университета им. «Черноризца Храбра» (г. София, Болгария).</w:t>
      </w:r>
    </w:p>
    <w:p w:rsidR="009D062E" w:rsidRPr="00B00187" w:rsidRDefault="00FB5F65" w:rsidP="003F0659">
      <w:pPr>
        <w:shd w:val="clear" w:color="auto" w:fill="FFFFFF"/>
        <w:tabs>
          <w:tab w:val="left" w:pos="0"/>
        </w:tabs>
        <w:spacing w:after="0" w:line="240" w:lineRule="auto"/>
        <w:ind w:firstLine="567"/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Защита состоится </w:t>
      </w:r>
      <w:r w:rsidR="009D062E" w:rsidRPr="00B00187">
        <w:rPr>
          <w:rFonts w:ascii="Times New Roman" w:eastAsia="Times New Roman" w:hAnsi="Times New Roman" w:cs="Times New Roman"/>
          <w:b/>
          <w:bCs/>
          <w:color w:val="151515"/>
          <w:sz w:val="24"/>
          <w:szCs w:val="24"/>
          <w:lang w:eastAsia="ru-RU"/>
        </w:rPr>
        <w:t xml:space="preserve">17 марта 2021 года, в 15:00 часов </w:t>
      </w:r>
      <w:r w:rsidR="006D2612">
        <w:rPr>
          <w:rFonts w:ascii="Times New Roman" w:eastAsia="Times New Roman" w:hAnsi="Times New Roman" w:cs="Times New Roman"/>
          <w:b/>
          <w:bCs/>
          <w:color w:val="151515"/>
          <w:sz w:val="24"/>
          <w:szCs w:val="24"/>
          <w:lang w:eastAsia="ru-RU"/>
        </w:rPr>
        <w:t xml:space="preserve"> в </w:t>
      </w:r>
      <w:r w:rsidR="009D062E"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диссертационном совете </w:t>
      </w:r>
      <w:r w:rsidR="00EC49A2" w:rsidRPr="00EC49A2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при Международной образовательной корпорации  </w:t>
      </w:r>
      <w:r w:rsidR="009D062E" w:rsidRPr="00B00187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в онлайн-режиме, с использованием платформы ZOOM</w:t>
      </w:r>
      <w:r w:rsidR="003F0659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 xml:space="preserve">: </w:t>
      </w:r>
      <w:r w:rsidR="00D24F18" w:rsidRPr="00641383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(</w:t>
      </w:r>
      <w:hyperlink r:id="rId4" w:history="1">
        <w:r w:rsidR="009D062E" w:rsidRPr="00641383">
          <w:rPr>
            <w:rFonts w:ascii="Times New Roman" w:eastAsia="Times New Roman" w:hAnsi="Times New Roman" w:cs="Times New Roman"/>
            <w:color w:val="1890FF"/>
            <w:sz w:val="24"/>
            <w:szCs w:val="24"/>
            <w:u w:val="single"/>
            <w:lang w:eastAsia="ru-RU"/>
          </w:rPr>
          <w:t>https://us04web.zoom.us/j/71490722582?pwd=MEFnLzBHZXVOT2NrTTBycUN6TVE4UT09</w:t>
        </w:r>
      </w:hyperlink>
      <w:r w:rsidR="009D062E" w:rsidRPr="00641383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Идентификатор конференции</w:t>
      </w:r>
      <w:r w:rsidR="003F0659" w:rsidRPr="00641383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: 714 9072 2582, Пароль: 2R4tP3</w:t>
      </w:r>
      <w:r w:rsidR="00D24F18" w:rsidRPr="00641383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)</w:t>
      </w:r>
      <w:r w:rsidR="009D062E" w:rsidRPr="00641383">
        <w:rPr>
          <w:rFonts w:ascii="Times New Roman" w:eastAsia="Times New Roman" w:hAnsi="Times New Roman" w:cs="Times New Roman"/>
          <w:color w:val="151515"/>
          <w:sz w:val="24"/>
          <w:szCs w:val="24"/>
          <w:lang w:eastAsia="ru-RU"/>
        </w:rPr>
        <w:t>.</w:t>
      </w:r>
    </w:p>
    <w:p w:rsidR="001F50E2" w:rsidRDefault="001F50E2">
      <w:pPr>
        <w:rPr>
          <w:rFonts w:ascii="Times New Roman" w:hAnsi="Times New Roman" w:cs="Times New Roman"/>
        </w:rPr>
      </w:pPr>
    </w:p>
    <w:p w:rsidR="009A6BBB" w:rsidRDefault="009A6BBB" w:rsidP="009A6BBB">
      <w:pPr>
        <w:spacing w:after="0" w:line="240" w:lineRule="auto"/>
        <w:rPr>
          <w:rFonts w:ascii="Times New Roman" w:hAnsi="Times New Roman" w:cs="Times New Roman"/>
        </w:rPr>
      </w:pPr>
    </w:p>
    <w:sectPr w:rsidR="009A6BB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LcwNrUEIlMTIyUdpeDU4uLM/DyQAsNaAG2CEbQsAAAA"/>
  </w:docVars>
  <w:rsids>
    <w:rsidRoot w:val="005516F3"/>
    <w:rsid w:val="001D7115"/>
    <w:rsid w:val="001F50E2"/>
    <w:rsid w:val="00213BD4"/>
    <w:rsid w:val="002D17EA"/>
    <w:rsid w:val="003F0659"/>
    <w:rsid w:val="003F5E41"/>
    <w:rsid w:val="004B0177"/>
    <w:rsid w:val="004D077A"/>
    <w:rsid w:val="005516F3"/>
    <w:rsid w:val="00570CFC"/>
    <w:rsid w:val="00611A34"/>
    <w:rsid w:val="00641383"/>
    <w:rsid w:val="006D2612"/>
    <w:rsid w:val="00707888"/>
    <w:rsid w:val="008037B5"/>
    <w:rsid w:val="00824A72"/>
    <w:rsid w:val="00837A75"/>
    <w:rsid w:val="009842C6"/>
    <w:rsid w:val="009A6BBB"/>
    <w:rsid w:val="009D062E"/>
    <w:rsid w:val="009F6913"/>
    <w:rsid w:val="00B00187"/>
    <w:rsid w:val="00B3460B"/>
    <w:rsid w:val="00B36B77"/>
    <w:rsid w:val="00D1369A"/>
    <w:rsid w:val="00D24F18"/>
    <w:rsid w:val="00EC49A2"/>
    <w:rsid w:val="00F9194B"/>
    <w:rsid w:val="00FB5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9F81430-32FE-4C3A-8120-BF2DB696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D062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13B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Emphasis"/>
    <w:basedOn w:val="a0"/>
    <w:uiPriority w:val="20"/>
    <w:qFormat/>
    <w:rsid w:val="004B0177"/>
    <w:rPr>
      <w:i/>
      <w:iCs/>
    </w:rPr>
  </w:style>
  <w:style w:type="table" w:styleId="a5">
    <w:name w:val="Table Grid"/>
    <w:basedOn w:val="a1"/>
    <w:uiPriority w:val="39"/>
    <w:rsid w:val="003F06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32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us04web.zoom.us/j/71490722582?pwd=MEFnLzBHZXVOT2NrTTBycUN6TVE4UT09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1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Админ</cp:lastModifiedBy>
  <cp:revision>24</cp:revision>
  <dcterms:created xsi:type="dcterms:W3CDTF">2021-02-03T02:19:00Z</dcterms:created>
  <dcterms:modified xsi:type="dcterms:W3CDTF">2022-08-27T04:28:00Z</dcterms:modified>
</cp:coreProperties>
</file>